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2F4C9" w:themeColor="accent4" w:themeTint="33"/>
  <w:body>
    <w:p w14:paraId="5D12120F" w14:textId="5B046027" w:rsidR="009436C4" w:rsidRDefault="00526188" w:rsidP="006F7255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22830A" wp14:editId="0A5C33D7">
                <wp:simplePos x="0" y="0"/>
                <wp:positionH relativeFrom="column">
                  <wp:posOffset>4659549</wp:posOffset>
                </wp:positionH>
                <wp:positionV relativeFrom="paragraph">
                  <wp:posOffset>-817123</wp:posOffset>
                </wp:positionV>
                <wp:extent cx="3102502" cy="1614791"/>
                <wp:effectExtent l="0" t="0" r="0" b="508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2502" cy="16147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B199E6" w14:textId="6EE08677" w:rsidR="00526188" w:rsidRPr="00A21067" w:rsidRDefault="00A2106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A2106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Important supplements for vegetarians</w:t>
                            </w:r>
                          </w:p>
                          <w:p w14:paraId="36937E57" w14:textId="4AA9B35E" w:rsidR="00A21067" w:rsidRPr="00A21067" w:rsidRDefault="00A21067" w:rsidP="00A2106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A2106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Vitamin B12</w:t>
                            </w:r>
                          </w:p>
                          <w:p w14:paraId="6B5305D2" w14:textId="12ADA1BF" w:rsidR="00A21067" w:rsidRPr="00A21067" w:rsidRDefault="00A21067" w:rsidP="00A2106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A2106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Vitamin D</w:t>
                            </w:r>
                          </w:p>
                          <w:p w14:paraId="2A22E13F" w14:textId="280F6167" w:rsidR="00A21067" w:rsidRPr="00A21067" w:rsidRDefault="00A21067" w:rsidP="00A2106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A2106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EPA and DHA</w:t>
                            </w:r>
                          </w:p>
                          <w:p w14:paraId="71187911" w14:textId="064C7035" w:rsidR="00A21067" w:rsidRPr="00A21067" w:rsidRDefault="00A21067" w:rsidP="00A2106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A2106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Iodine</w:t>
                            </w:r>
                          </w:p>
                          <w:p w14:paraId="1CE593DF" w14:textId="4A12E6DC" w:rsidR="00A21067" w:rsidRPr="00A21067" w:rsidRDefault="00A21067" w:rsidP="00A2106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A2106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Calcium</w:t>
                            </w:r>
                          </w:p>
                          <w:p w14:paraId="522F57F8" w14:textId="576F126D" w:rsidR="00A21067" w:rsidRPr="00A21067" w:rsidRDefault="00A21067" w:rsidP="00A2106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A2106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Zin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22830A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366.9pt;margin-top:-64.35pt;width:244.3pt;height:127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" filled="f" stroked="f" strokeweight=".5pt">
                <v:textbox>
                  <w:txbxContent>
                    <w:p w14:paraId="52B199E6" w14:textId="6EE08677" w:rsidR="00526188" w:rsidRPr="00A21067" w:rsidRDefault="00A21067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A21067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Important supplements for vegetarians</w:t>
                      </w:r>
                    </w:p>
                    <w:p w14:paraId="36937E57" w14:textId="4AA9B35E" w:rsidR="00A21067" w:rsidRPr="00A21067" w:rsidRDefault="00A21067" w:rsidP="00A2106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A21067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Vitamin B12</w:t>
                      </w:r>
                    </w:p>
                    <w:p w14:paraId="6B5305D2" w14:textId="12ADA1BF" w:rsidR="00A21067" w:rsidRPr="00A21067" w:rsidRDefault="00A21067" w:rsidP="00A2106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A21067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Vitamin D</w:t>
                      </w:r>
                    </w:p>
                    <w:p w14:paraId="2A22E13F" w14:textId="280F6167" w:rsidR="00A21067" w:rsidRPr="00A21067" w:rsidRDefault="00A21067" w:rsidP="00A2106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A21067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EPA and DHA</w:t>
                      </w:r>
                    </w:p>
                    <w:p w14:paraId="71187911" w14:textId="064C7035" w:rsidR="00A21067" w:rsidRPr="00A21067" w:rsidRDefault="00A21067" w:rsidP="00A2106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A21067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Iodine</w:t>
                      </w:r>
                    </w:p>
                    <w:p w14:paraId="1CE593DF" w14:textId="4A12E6DC" w:rsidR="00A21067" w:rsidRPr="00A21067" w:rsidRDefault="00A21067" w:rsidP="00A2106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A21067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Calcium</w:t>
                      </w:r>
                    </w:p>
                    <w:p w14:paraId="522F57F8" w14:textId="576F126D" w:rsidR="00A21067" w:rsidRPr="00A21067" w:rsidRDefault="00A21067" w:rsidP="00A2106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A21067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Zinc</w:t>
                      </w:r>
                    </w:p>
                  </w:txbxContent>
                </v:textbox>
              </v:shape>
            </w:pict>
          </mc:Fallback>
        </mc:AlternateContent>
      </w:r>
      <w:r w:rsidR="00D40B41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42215F" wp14:editId="19E7BF1E">
                <wp:simplePos x="0" y="0"/>
                <wp:positionH relativeFrom="column">
                  <wp:posOffset>7772400</wp:posOffset>
                </wp:positionH>
                <wp:positionV relativeFrom="paragraph">
                  <wp:posOffset>-797668</wp:posOffset>
                </wp:positionV>
                <wp:extent cx="1303506" cy="1254868"/>
                <wp:effectExtent l="0" t="0" r="0" b="254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506" cy="12548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A8299F" w14:textId="4FA07A98" w:rsidR="00D40B41" w:rsidRDefault="00D40B4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ADEF6C" wp14:editId="6DA26939">
                                  <wp:extent cx="1113220" cy="1157592"/>
                                  <wp:effectExtent l="0" t="0" r="0" b="508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9674" cy="11643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42215F" id="Text Box 20" o:spid="_x0000_s1027" type="#_x0000_t202" style="position:absolute;margin-left:612pt;margin-top:-62.8pt;width:102.65pt;height:98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" filled="f" stroked="f" strokeweight=".5pt">
                <v:textbox>
                  <w:txbxContent>
                    <w:p w14:paraId="59A8299F" w14:textId="4FA07A98" w:rsidR="00D40B41" w:rsidRDefault="00D40B41">
                      <w:r>
                        <w:rPr>
                          <w:noProof/>
                        </w:rPr>
                        <w:drawing>
                          <wp:inline distT="0" distB="0" distL="0" distR="0" wp14:anchorId="7BADEF6C" wp14:editId="6DA26939">
                            <wp:extent cx="1113220" cy="1157592"/>
                            <wp:effectExtent l="0" t="0" r="0" b="508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9674" cy="11643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6393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8F39A8" wp14:editId="138A6A0F">
                <wp:simplePos x="0" y="0"/>
                <wp:positionH relativeFrom="column">
                  <wp:posOffset>2178982</wp:posOffset>
                </wp:positionH>
                <wp:positionV relativeFrom="paragraph">
                  <wp:posOffset>-855520</wp:posOffset>
                </wp:positionV>
                <wp:extent cx="2354093" cy="172179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093" cy="1721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24D199" w14:textId="01853FA8" w:rsidR="0016393E" w:rsidRPr="0016393E" w:rsidRDefault="0016393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 xml:space="preserve">What is vegetarianism? </w:t>
                            </w:r>
                          </w:p>
                          <w:p w14:paraId="6FE7B2F2" w14:textId="20FB749C" w:rsidR="0016393E" w:rsidRPr="0016393E" w:rsidRDefault="0016393E" w:rsidP="0016393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a vegetarian is someone who doesn’t eat any meat, animal product, poultry and its products.</w:t>
                            </w:r>
                          </w:p>
                          <w:p w14:paraId="69B53A2B" w14:textId="6989E727" w:rsidR="0016393E" w:rsidRPr="0016393E" w:rsidRDefault="0016393E" w:rsidP="0016393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Vegans instead eat only food obtained form pla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8F39A8" id="Text Box 10" o:spid="_x0000_s1028" type="#_x0000_t202" style="position:absolute;margin-left:171.55pt;margin-top:-67.35pt;width:185.35pt;height:135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" filled="f" stroked="f" strokeweight=".5pt">
                <v:textbox>
                  <w:txbxContent>
                    <w:p w14:paraId="6224D199" w14:textId="01853FA8" w:rsidR="0016393E" w:rsidRPr="0016393E" w:rsidRDefault="0016393E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16393E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 xml:space="preserve">What is vegetarianism? </w:t>
                      </w:r>
                    </w:p>
                    <w:p w14:paraId="6FE7B2F2" w14:textId="20FB749C" w:rsidR="0016393E" w:rsidRPr="0016393E" w:rsidRDefault="0016393E" w:rsidP="0016393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16393E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a vegetarian is someone who doesn’t eat any meat, animal product, poultry and its products.</w:t>
                      </w:r>
                    </w:p>
                    <w:p w14:paraId="69B53A2B" w14:textId="6989E727" w:rsidR="0016393E" w:rsidRPr="0016393E" w:rsidRDefault="0016393E" w:rsidP="0016393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16393E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Vegans instead eat only food obtained form plants.</w:t>
                      </w:r>
                    </w:p>
                  </w:txbxContent>
                </v:textbox>
              </v:shape>
            </w:pict>
          </mc:Fallback>
        </mc:AlternateContent>
      </w:r>
      <w:r w:rsidR="0016393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950676" wp14:editId="673FEF3D">
                <wp:simplePos x="0" y="0"/>
                <wp:positionH relativeFrom="column">
                  <wp:posOffset>-768485</wp:posOffset>
                </wp:positionH>
                <wp:positionV relativeFrom="paragraph">
                  <wp:posOffset>3959157</wp:posOffset>
                </wp:positionV>
                <wp:extent cx="2713990" cy="1926077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3990" cy="19260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E5A8B7" w14:textId="36C5332A" w:rsidR="00AD0B19" w:rsidRPr="0016393E" w:rsidRDefault="00AD0B1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A4B3E" w:themeColor="accent3" w:themeShade="80"/>
                                <w:sz w:val="72"/>
                                <w:szCs w:val="72"/>
                              </w:rPr>
                            </w:pPr>
                            <w:r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A4B3E" w:themeColor="accent3" w:themeShade="8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="0016393E"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A4B3E" w:themeColor="accent3" w:themeShade="80"/>
                                <w:sz w:val="72"/>
                                <w:szCs w:val="72"/>
                              </w:rPr>
                              <w:t>T</w:t>
                            </w:r>
                            <w:r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A4B3E" w:themeColor="accent3" w:themeShade="80"/>
                                <w:sz w:val="72"/>
                                <w:szCs w:val="72"/>
                              </w:rPr>
                              <w:t xml:space="preserve">he </w:t>
                            </w:r>
                            <w:r w:rsidR="0016393E"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A4B3E" w:themeColor="accent3" w:themeShade="80"/>
                                <w:sz w:val="72"/>
                                <w:szCs w:val="72"/>
                              </w:rPr>
                              <w:t>Vegetarian</w:t>
                            </w:r>
                            <w:r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A4B3E" w:themeColor="accent3" w:themeShade="8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="0016393E"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A4B3E" w:themeColor="accent3" w:themeShade="80"/>
                                <w:sz w:val="72"/>
                                <w:szCs w:val="72"/>
                              </w:rPr>
                              <w:t>diet</w:t>
                            </w:r>
                          </w:p>
                          <w:p w14:paraId="4648A218" w14:textId="77777777" w:rsidR="0016393E" w:rsidRPr="0016393E" w:rsidRDefault="0016393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50676" id="Text Box 8" o:spid="_x0000_s1029" type="#_x0000_t202" style="position:absolute;margin-left:-60.5pt;margin-top:311.75pt;width:213.7pt;height:151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" filled="f" stroked="f" strokeweight=".5pt">
                <v:textbox>
                  <w:txbxContent>
                    <w:p w14:paraId="69E5A8B7" w14:textId="36C5332A" w:rsidR="00AD0B19" w:rsidRPr="0016393E" w:rsidRDefault="00AD0B1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A4B3E" w:themeColor="accent3" w:themeShade="80"/>
                          <w:sz w:val="72"/>
                          <w:szCs w:val="72"/>
                        </w:rPr>
                      </w:pPr>
                      <w:r w:rsidRPr="0016393E">
                        <w:rPr>
                          <w:rFonts w:ascii="Times New Roman" w:hAnsi="Times New Roman" w:cs="Times New Roman"/>
                          <w:b/>
                          <w:bCs/>
                          <w:color w:val="0A4B3E" w:themeColor="accent3" w:themeShade="80"/>
                          <w:sz w:val="72"/>
                          <w:szCs w:val="72"/>
                        </w:rPr>
                        <w:t xml:space="preserve"> </w:t>
                      </w:r>
                      <w:r w:rsidR="0016393E" w:rsidRPr="0016393E">
                        <w:rPr>
                          <w:rFonts w:ascii="Times New Roman" w:hAnsi="Times New Roman" w:cs="Times New Roman"/>
                          <w:b/>
                          <w:bCs/>
                          <w:color w:val="0A4B3E" w:themeColor="accent3" w:themeShade="80"/>
                          <w:sz w:val="72"/>
                          <w:szCs w:val="72"/>
                        </w:rPr>
                        <w:t>T</w:t>
                      </w:r>
                      <w:r w:rsidRPr="0016393E">
                        <w:rPr>
                          <w:rFonts w:ascii="Times New Roman" w:hAnsi="Times New Roman" w:cs="Times New Roman"/>
                          <w:b/>
                          <w:bCs/>
                          <w:color w:val="0A4B3E" w:themeColor="accent3" w:themeShade="80"/>
                          <w:sz w:val="72"/>
                          <w:szCs w:val="72"/>
                        </w:rPr>
                        <w:t xml:space="preserve">he </w:t>
                      </w:r>
                      <w:r w:rsidR="0016393E" w:rsidRPr="0016393E">
                        <w:rPr>
                          <w:rFonts w:ascii="Times New Roman" w:hAnsi="Times New Roman" w:cs="Times New Roman"/>
                          <w:b/>
                          <w:bCs/>
                          <w:color w:val="0A4B3E" w:themeColor="accent3" w:themeShade="80"/>
                          <w:sz w:val="72"/>
                          <w:szCs w:val="72"/>
                        </w:rPr>
                        <w:t>Vegetarian</w:t>
                      </w:r>
                      <w:r w:rsidRPr="0016393E">
                        <w:rPr>
                          <w:rFonts w:ascii="Times New Roman" w:hAnsi="Times New Roman" w:cs="Times New Roman"/>
                          <w:b/>
                          <w:bCs/>
                          <w:color w:val="0A4B3E" w:themeColor="accent3" w:themeShade="80"/>
                          <w:sz w:val="72"/>
                          <w:szCs w:val="72"/>
                        </w:rPr>
                        <w:t xml:space="preserve"> </w:t>
                      </w:r>
                      <w:r w:rsidR="0016393E" w:rsidRPr="0016393E">
                        <w:rPr>
                          <w:rFonts w:ascii="Times New Roman" w:hAnsi="Times New Roman" w:cs="Times New Roman"/>
                          <w:b/>
                          <w:bCs/>
                          <w:color w:val="0A4B3E" w:themeColor="accent3" w:themeShade="80"/>
                          <w:sz w:val="72"/>
                          <w:szCs w:val="72"/>
                        </w:rPr>
                        <w:t>diet</w:t>
                      </w:r>
                    </w:p>
                    <w:p w14:paraId="4648A218" w14:textId="77777777" w:rsidR="0016393E" w:rsidRPr="0016393E" w:rsidRDefault="0016393E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6393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40CB25" wp14:editId="1AEC3A46">
                <wp:simplePos x="0" y="0"/>
                <wp:positionH relativeFrom="column">
                  <wp:posOffset>-884649</wp:posOffset>
                </wp:positionH>
                <wp:positionV relativeFrom="paragraph">
                  <wp:posOffset>5904095</wp:posOffset>
                </wp:positionV>
                <wp:extent cx="2723745" cy="632298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3745" cy="6322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291163" w14:textId="4452BAC9" w:rsidR="0016393E" w:rsidRPr="0016393E" w:rsidRDefault="0016393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344F0F" w:themeColor="accent4" w:themeShade="80"/>
                                <w:sz w:val="28"/>
                                <w:szCs w:val="28"/>
                              </w:rPr>
                            </w:pPr>
                            <w:r w:rsidRPr="0016393E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344F0F" w:themeColor="accent4" w:themeShade="80"/>
                                <w:sz w:val="28"/>
                                <w:szCs w:val="28"/>
                              </w:rPr>
                              <w:t>An informational brochure by the Vegan society of Americ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0CB25" id="Text Box 9" o:spid="_x0000_s1030" type="#_x0000_t202" style="position:absolute;margin-left:-69.65pt;margin-top:464.9pt;width:214.45pt;height:49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" filled="f" stroked="f" strokeweight=".5pt">
                <v:textbox>
                  <w:txbxContent>
                    <w:p w14:paraId="0A291163" w14:textId="4452BAC9" w:rsidR="0016393E" w:rsidRPr="0016393E" w:rsidRDefault="0016393E">
                      <w:pPr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344F0F" w:themeColor="accent4" w:themeShade="80"/>
                          <w:sz w:val="28"/>
                          <w:szCs w:val="28"/>
                        </w:rPr>
                      </w:pPr>
                      <w:r w:rsidRPr="0016393E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344F0F" w:themeColor="accent4" w:themeShade="80"/>
                          <w:sz w:val="28"/>
                          <w:szCs w:val="28"/>
                        </w:rPr>
                        <w:t>An informational brochure by the Vegan society of America.</w:t>
                      </w:r>
                    </w:p>
                  </w:txbxContent>
                </v:textbox>
              </v:shape>
            </w:pict>
          </mc:Fallback>
        </mc:AlternateContent>
      </w:r>
      <w:r w:rsidR="00AD0B1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F45001" wp14:editId="070EF187">
                <wp:simplePos x="0" y="0"/>
                <wp:positionH relativeFrom="page">
                  <wp:align>left</wp:align>
                </wp:positionH>
                <wp:positionV relativeFrom="paragraph">
                  <wp:posOffset>-898635</wp:posOffset>
                </wp:positionV>
                <wp:extent cx="2790190" cy="4950372"/>
                <wp:effectExtent l="0" t="0" r="0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190" cy="495037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B3A374" w14:textId="450DC293" w:rsidR="006F7255" w:rsidRDefault="006F725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EE6C07" wp14:editId="234B2174">
                                  <wp:extent cx="4883285" cy="4696769"/>
                                  <wp:effectExtent l="0" t="0" r="0" b="889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55099" cy="47658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45001" id="Text Box 7" o:spid="_x0000_s1031" type="#_x0000_t202" style="position:absolute;margin-left:0;margin-top:-70.75pt;width:219.7pt;height:389.8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" filled="f" stroked="f" strokeweight=".5pt">
                <v:textbox>
                  <w:txbxContent>
                    <w:p w14:paraId="58B3A374" w14:textId="450DC293" w:rsidR="006F7255" w:rsidRDefault="006F7255">
                      <w:r>
                        <w:rPr>
                          <w:noProof/>
                        </w:rPr>
                        <w:drawing>
                          <wp:inline distT="0" distB="0" distL="0" distR="0" wp14:anchorId="3BEE6C07" wp14:editId="234B2174">
                            <wp:extent cx="4883285" cy="4696769"/>
                            <wp:effectExtent l="0" t="0" r="0" b="889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55099" cy="47658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C117892" w14:textId="4BBC07C5" w:rsidR="0016393E" w:rsidRPr="0016393E" w:rsidRDefault="00D40B41" w:rsidP="0016393E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20BE87" wp14:editId="63C3A2CC">
                <wp:simplePos x="0" y="0"/>
                <wp:positionH relativeFrom="column">
                  <wp:posOffset>7793152</wp:posOffset>
                </wp:positionH>
                <wp:positionV relativeFrom="paragraph">
                  <wp:posOffset>207645</wp:posOffset>
                </wp:positionV>
                <wp:extent cx="1303020" cy="1254760"/>
                <wp:effectExtent l="0" t="0" r="0" b="25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1254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1D91A2" w14:textId="1038BA61" w:rsidR="00D40B41" w:rsidRDefault="00D40B41" w:rsidP="00D40B4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4C273C" wp14:editId="5595ED2D">
                                  <wp:extent cx="1113790" cy="1215957"/>
                                  <wp:effectExtent l="0" t="0" r="0" b="381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8389" cy="12209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20BE87" id="Text Box 21" o:spid="_x0000_s1032" type="#_x0000_t202" style="position:absolute;margin-left:613.65pt;margin-top:16.35pt;width:102.6pt;height:98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" filled="f" stroked="f" strokeweight=".5pt">
                <v:textbox>
                  <w:txbxContent>
                    <w:p w14:paraId="2E1D91A2" w14:textId="1038BA61" w:rsidR="00D40B41" w:rsidRDefault="00D40B41" w:rsidP="00D40B41">
                      <w:r>
                        <w:rPr>
                          <w:noProof/>
                        </w:rPr>
                        <w:drawing>
                          <wp:inline distT="0" distB="0" distL="0" distR="0" wp14:anchorId="3E4C273C" wp14:editId="5595ED2D">
                            <wp:extent cx="1113790" cy="1215957"/>
                            <wp:effectExtent l="0" t="0" r="0" b="381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8389" cy="12209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DB450CB" w14:textId="48E437E7" w:rsidR="0016393E" w:rsidRDefault="001B48CA" w:rsidP="0016393E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4170CE" wp14:editId="5C6E2F18">
                <wp:simplePos x="0" y="0"/>
                <wp:positionH relativeFrom="column">
                  <wp:posOffset>4751070</wp:posOffset>
                </wp:positionH>
                <wp:positionV relativeFrom="paragraph">
                  <wp:posOffset>264592</wp:posOffset>
                </wp:positionV>
                <wp:extent cx="2800767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007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8825FB" id="Straight Connector 30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4.1pt,20.85pt" to="594.65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" strokecolor="#052f61 [3204]" strokeweight=".5pt">
                <v:stroke joinstyle="miter"/>
              </v:line>
            </w:pict>
          </mc:Fallback>
        </mc:AlternateContent>
      </w:r>
      <w:r w:rsidR="008C4B0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B278C" wp14:editId="558F056D">
                <wp:simplePos x="0" y="0"/>
                <wp:positionH relativeFrom="column">
                  <wp:posOffset>2256817</wp:posOffset>
                </wp:positionH>
                <wp:positionV relativeFrom="paragraph">
                  <wp:posOffset>265079</wp:posOffset>
                </wp:positionV>
                <wp:extent cx="2227634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76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C88A02" id="Straight Connector 1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7pt,20.85pt" to="353.1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" strokecolor="#052f61 [3204]" strokeweight=".5pt">
                <v:stroke joinstyle="miter"/>
              </v:line>
            </w:pict>
          </mc:Fallback>
        </mc:AlternateContent>
      </w:r>
    </w:p>
    <w:p w14:paraId="6B2EA59C" w14:textId="775D33A9" w:rsidR="0016393E" w:rsidRPr="0016393E" w:rsidRDefault="001B48CA" w:rsidP="0016393E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93C192" wp14:editId="2A260AD3">
                <wp:simplePos x="0" y="0"/>
                <wp:positionH relativeFrom="column">
                  <wp:posOffset>4786009</wp:posOffset>
                </wp:positionH>
                <wp:positionV relativeFrom="paragraph">
                  <wp:posOffset>1779581</wp:posOffset>
                </wp:positionV>
                <wp:extent cx="3005846" cy="1624519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5846" cy="16245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A8CEC1" w14:textId="573CD43F" w:rsidR="001B48CA" w:rsidRPr="00FA636D" w:rsidRDefault="001B48CA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FA63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Pitfalls to avoid</w:t>
                            </w:r>
                          </w:p>
                          <w:p w14:paraId="53A765E1" w14:textId="66DD82D0" w:rsidR="001B48CA" w:rsidRPr="00FA636D" w:rsidRDefault="001B48CA" w:rsidP="00FA636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FA63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Assuming all vegan food Is healthy and safe for consumption</w:t>
                            </w:r>
                          </w:p>
                          <w:p w14:paraId="31324225" w14:textId="29A37E39" w:rsidR="00FA636D" w:rsidRPr="00FA636D" w:rsidRDefault="001B48CA" w:rsidP="00FA636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FA63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Insufficient uptake of Vit</w:t>
                            </w:r>
                            <w:r w:rsidR="00FA636D" w:rsidRPr="00FA63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amin B12</w:t>
                            </w:r>
                          </w:p>
                          <w:p w14:paraId="002E2408" w14:textId="724B8E7C" w:rsidR="00FA636D" w:rsidRPr="00FA636D" w:rsidRDefault="00FA636D" w:rsidP="00FA636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FA63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Compensating for meat with cheese</w:t>
                            </w:r>
                          </w:p>
                          <w:p w14:paraId="57A611D9" w14:textId="02E37885" w:rsidR="00FA636D" w:rsidRPr="00FA636D" w:rsidRDefault="00FA636D" w:rsidP="00FA636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FA63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Reducing intake of calories</w:t>
                            </w:r>
                          </w:p>
                          <w:p w14:paraId="6B93318C" w14:textId="7A023BC0" w:rsidR="00FA636D" w:rsidRPr="00FA636D" w:rsidRDefault="00FA636D" w:rsidP="00FA636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FA63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Not taking sufficient water</w:t>
                            </w:r>
                          </w:p>
                          <w:p w14:paraId="42BB3241" w14:textId="72D3BE89" w:rsidR="00FA636D" w:rsidRPr="00FA636D" w:rsidRDefault="00FA636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</w:p>
                          <w:p w14:paraId="5AE5429C" w14:textId="77777777" w:rsidR="00FA636D" w:rsidRPr="00FA636D" w:rsidRDefault="00FA636D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</w:p>
                          <w:p w14:paraId="0E962BD1" w14:textId="77777777" w:rsidR="001B48CA" w:rsidRPr="00FA636D" w:rsidRDefault="001B48CA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3C192" id="Text Box 33" o:spid="_x0000_s1033" type="#_x0000_t202" style="position:absolute;left:0;text-align:left;margin-left:376.85pt;margin-top:140.1pt;width:236.7pt;height:127.9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" filled="f" stroked="f" strokeweight=".5pt">
                <v:textbox>
                  <w:txbxContent>
                    <w:p w14:paraId="55A8CEC1" w14:textId="573CD43F" w:rsidR="001B48CA" w:rsidRPr="00FA636D" w:rsidRDefault="001B48CA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FA636D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Pitfalls to avoid</w:t>
                      </w:r>
                    </w:p>
                    <w:p w14:paraId="53A765E1" w14:textId="66DD82D0" w:rsidR="001B48CA" w:rsidRPr="00FA636D" w:rsidRDefault="001B48CA" w:rsidP="00FA636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FA636D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Assuming all vegan food Is healthy and safe for consumption</w:t>
                      </w:r>
                    </w:p>
                    <w:p w14:paraId="31324225" w14:textId="29A37E39" w:rsidR="00FA636D" w:rsidRPr="00FA636D" w:rsidRDefault="001B48CA" w:rsidP="00FA636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FA636D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Insufficient uptake of Vit</w:t>
                      </w:r>
                      <w:r w:rsidR="00FA636D" w:rsidRPr="00FA636D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amin B12</w:t>
                      </w:r>
                    </w:p>
                    <w:p w14:paraId="002E2408" w14:textId="724B8E7C" w:rsidR="00FA636D" w:rsidRPr="00FA636D" w:rsidRDefault="00FA636D" w:rsidP="00FA636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FA636D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Compensating for meat with cheese</w:t>
                      </w:r>
                    </w:p>
                    <w:p w14:paraId="57A611D9" w14:textId="02E37885" w:rsidR="00FA636D" w:rsidRPr="00FA636D" w:rsidRDefault="00FA636D" w:rsidP="00FA636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FA636D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Reducing intake of calories</w:t>
                      </w:r>
                    </w:p>
                    <w:p w14:paraId="6B93318C" w14:textId="7A023BC0" w:rsidR="00FA636D" w:rsidRPr="00FA636D" w:rsidRDefault="00FA636D" w:rsidP="00FA636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FA636D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Not taking sufficient water</w:t>
                      </w:r>
                    </w:p>
                    <w:p w14:paraId="42BB3241" w14:textId="72D3BE89" w:rsidR="00FA636D" w:rsidRPr="00FA636D" w:rsidRDefault="00FA636D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</w:p>
                    <w:p w14:paraId="5AE5429C" w14:textId="77777777" w:rsidR="00FA636D" w:rsidRPr="00FA636D" w:rsidRDefault="00FA636D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</w:p>
                    <w:p w14:paraId="0E962BD1" w14:textId="77777777" w:rsidR="001B48CA" w:rsidRPr="00FA636D" w:rsidRDefault="001B48CA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0F22D6E" wp14:editId="3C4123CE">
                <wp:simplePos x="0" y="0"/>
                <wp:positionH relativeFrom="column">
                  <wp:posOffset>4733493</wp:posOffset>
                </wp:positionH>
                <wp:positionV relativeFrom="paragraph">
                  <wp:posOffset>1593850</wp:posOffset>
                </wp:positionV>
                <wp:extent cx="2447107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10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709C04" id="Straight Connector 3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2.7pt,125.5pt" to="565.4pt,1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" strokecolor="#052f61 [3204]" strokeweight=".5pt">
                <v:stroke joinstyle="miter"/>
              </v:line>
            </w:pict>
          </mc:Fallback>
        </mc:AlternateContent>
      </w:r>
      <w:r w:rsidR="001040D7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81F47C9" wp14:editId="6617E694">
                <wp:simplePos x="0" y="0"/>
                <wp:positionH relativeFrom="column">
                  <wp:posOffset>4786009</wp:posOffset>
                </wp:positionH>
                <wp:positionV relativeFrom="paragraph">
                  <wp:posOffset>77240</wp:posOffset>
                </wp:positionV>
                <wp:extent cx="2811293" cy="1536971"/>
                <wp:effectExtent l="0" t="0" r="0" b="63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1293" cy="15369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0360C" w14:textId="571E5935" w:rsidR="001040D7" w:rsidRPr="001B48CA" w:rsidRDefault="001040D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1B48C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Vegan snack?</w:t>
                            </w:r>
                          </w:p>
                          <w:p w14:paraId="425126D6" w14:textId="0F3A9820" w:rsidR="001040D7" w:rsidRPr="001B48CA" w:rsidRDefault="001B48CA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  <w:r w:rsidRPr="001B48C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  <w:t>Fresh fruit. vegetables. Roast nuts or chickpeas, Trail mix. Cereals with plant milk. Cashew nuts. Plant milk cappuccino or latte, chia, fruits dried seaweed snack.</w:t>
                            </w:r>
                          </w:p>
                          <w:p w14:paraId="3E4DD55A" w14:textId="77777777" w:rsidR="001B48CA" w:rsidRPr="001B48CA" w:rsidRDefault="001B48CA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7617" w:themeColor="accent4" w:themeShade="BF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1F47C9" id="Text Box 27" o:spid="_x0000_s1034" type="#_x0000_t202" style="position:absolute;left:0;text-align:left;margin-left:376.85pt;margin-top:6.1pt;width:221.35pt;height:121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" filled="f" stroked="f" strokeweight=".5pt">
                <v:textbox>
                  <w:txbxContent>
                    <w:p w14:paraId="2990360C" w14:textId="571E5935" w:rsidR="001040D7" w:rsidRPr="001B48CA" w:rsidRDefault="001040D7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1B48CA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Vegan snack?</w:t>
                      </w:r>
                    </w:p>
                    <w:p w14:paraId="425126D6" w14:textId="0F3A9820" w:rsidR="001040D7" w:rsidRPr="001B48CA" w:rsidRDefault="001B48CA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  <w:r w:rsidRPr="001B48CA"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  <w:t>Fresh fruit. vegetables. Roast nuts or chickpeas, Trail mix. Cereals with plant milk. Cashew nuts. Plant milk cappuccino or latte, chia, fruits dried seaweed snack.</w:t>
                      </w:r>
                    </w:p>
                    <w:p w14:paraId="3E4DD55A" w14:textId="77777777" w:rsidR="001B48CA" w:rsidRPr="001B48CA" w:rsidRDefault="001B48CA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4F7617" w:themeColor="accent4" w:themeShade="BF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0B4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C5F7A4A" wp14:editId="172B1716">
                <wp:simplePos x="0" y="0"/>
                <wp:positionH relativeFrom="column">
                  <wp:posOffset>7791247</wp:posOffset>
                </wp:positionH>
                <wp:positionV relativeFrom="paragraph">
                  <wp:posOffset>940435</wp:posOffset>
                </wp:positionV>
                <wp:extent cx="1303020" cy="1254760"/>
                <wp:effectExtent l="0" t="0" r="0" b="254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1254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AB2ABE" w14:textId="2218AAD6" w:rsidR="00D40B41" w:rsidRDefault="00D40B41" w:rsidP="00D40B4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D4E909" wp14:editId="1A053852">
                                  <wp:extent cx="1162248" cy="1167130"/>
                                  <wp:effectExtent l="0" t="0" r="0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73546" cy="1178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5F7A4A" id="Text Box 22" o:spid="_x0000_s1035" type="#_x0000_t202" style="position:absolute;left:0;text-align:left;margin-left:613.5pt;margin-top:74.05pt;width:102.6pt;height:98.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" filled="f" stroked="f" strokeweight=".5pt">
                <v:textbox>
                  <w:txbxContent>
                    <w:p w14:paraId="47AB2ABE" w14:textId="2218AAD6" w:rsidR="00D40B41" w:rsidRDefault="00D40B41" w:rsidP="00D40B41">
                      <w:r>
                        <w:rPr>
                          <w:noProof/>
                        </w:rPr>
                        <w:drawing>
                          <wp:inline distT="0" distB="0" distL="0" distR="0" wp14:anchorId="6BD4E909" wp14:editId="1A053852">
                            <wp:extent cx="1162248" cy="1167130"/>
                            <wp:effectExtent l="0" t="0" r="0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73546" cy="1178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40B4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F26DF0" wp14:editId="63ACE68E">
                <wp:simplePos x="0" y="0"/>
                <wp:positionH relativeFrom="column">
                  <wp:posOffset>5116749</wp:posOffset>
                </wp:positionH>
                <wp:positionV relativeFrom="paragraph">
                  <wp:posOffset>4123947</wp:posOffset>
                </wp:positionV>
                <wp:extent cx="4007228" cy="1789889"/>
                <wp:effectExtent l="0" t="0" r="12700" b="2032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7228" cy="178988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973C27" w14:textId="0EE88EF7" w:rsidR="00FA636D" w:rsidRDefault="00FA636D">
                            <w:pPr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references</w:t>
                            </w:r>
                          </w:p>
                          <w:p w14:paraId="6D00C6AF" w14:textId="1079FACD" w:rsidR="00D40B41" w:rsidRPr="00D40B41" w:rsidRDefault="00D40B41">
                            <w:pPr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1. 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Dinu, M., Abbate, R., </w:t>
                            </w:r>
                            <w:proofErr w:type="spellStart"/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Gensini</w:t>
                            </w:r>
                            <w:proofErr w:type="spellEnd"/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G. F., </w:t>
                            </w:r>
                            <w:proofErr w:type="spellStart"/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Casini</w:t>
                            </w:r>
                            <w:proofErr w:type="spellEnd"/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, A., &amp; Sofi, F. (2017). Vegetarian, vegan diets and multiple health outcomes: a systematic review with meta-analysis of observational studies. 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Critical reviews in food science and nutrition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, 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57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(17), 3640-3649.</w:t>
                            </w:r>
                          </w:p>
                          <w:p w14:paraId="6D23951E" w14:textId="35F11742" w:rsidR="00D40B41" w:rsidRPr="00D40B41" w:rsidRDefault="00D40B4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D40B4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2. 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Anderson, J. W. (2008). Beneficial effects of soy protein consumption for renal function. 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Asia Pacific journal of clinical nutrition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, 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17</w:t>
                            </w:r>
                            <w:r w:rsidRPr="00D40B41">
                              <w:rPr>
                                <w:rFonts w:ascii="Times New Roman" w:hAnsi="Times New Roman" w:cs="Times New Roman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, 324-328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F26DF0" id="Text Box 19" o:spid="_x0000_s1036" type="#_x0000_t202" style="position:absolute;left:0;text-align:left;margin-left:402.9pt;margin-top:324.7pt;width:315.55pt;height:140.9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" filled="f" strokeweight=".5pt">
                <v:textbox>
                  <w:txbxContent>
                    <w:p w14:paraId="32973C27" w14:textId="0EE88EF7" w:rsidR="00FA636D" w:rsidRDefault="00FA636D">
                      <w:pPr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references</w:t>
                      </w:r>
                    </w:p>
                    <w:p w14:paraId="6D00C6AF" w14:textId="1079FACD" w:rsidR="00D40B41" w:rsidRPr="00D40B41" w:rsidRDefault="00D40B41">
                      <w:pPr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1. </w:t>
                      </w:r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Dinu, M., Abbate, R., </w:t>
                      </w:r>
                      <w:proofErr w:type="spellStart"/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Gensini</w:t>
                      </w:r>
                      <w:proofErr w:type="spellEnd"/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, G. F., </w:t>
                      </w:r>
                      <w:proofErr w:type="spellStart"/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Casini</w:t>
                      </w:r>
                      <w:proofErr w:type="spellEnd"/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, A., &amp; Sofi, F. (2017). Vegetarian, vegan diets and multiple health outcomes: a systematic review with meta-analysis of observational studies. </w:t>
                      </w:r>
                      <w:r w:rsidRPr="00D40B41">
                        <w:rPr>
                          <w:rFonts w:ascii="Times New Roman" w:hAnsi="Times New Roman" w:cs="Times New Roman"/>
                          <w:i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Critical reviews in food science and nutrition</w:t>
                      </w:r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, </w:t>
                      </w:r>
                      <w:r w:rsidRPr="00D40B41">
                        <w:rPr>
                          <w:rFonts w:ascii="Times New Roman" w:hAnsi="Times New Roman" w:cs="Times New Roman"/>
                          <w:i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57</w:t>
                      </w:r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(17), 3640-3649.</w:t>
                      </w:r>
                    </w:p>
                    <w:p w14:paraId="6D23951E" w14:textId="35F11742" w:rsidR="00D40B41" w:rsidRPr="00D40B41" w:rsidRDefault="00D40B4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D40B4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2. </w:t>
                      </w:r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Anderson, J. W. (2008). Beneficial effects of soy protein consumption for renal function. </w:t>
                      </w:r>
                      <w:r w:rsidRPr="00D40B41">
                        <w:rPr>
                          <w:rFonts w:ascii="Times New Roman" w:hAnsi="Times New Roman" w:cs="Times New Roman"/>
                          <w:i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Asia Pacific journal of clinical nutrition</w:t>
                      </w:r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, </w:t>
                      </w:r>
                      <w:r w:rsidRPr="00D40B41">
                        <w:rPr>
                          <w:rFonts w:ascii="Times New Roman" w:hAnsi="Times New Roman" w:cs="Times New Roman"/>
                          <w:i/>
                          <w:i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17</w:t>
                      </w:r>
                      <w:r w:rsidRPr="00D40B41">
                        <w:rPr>
                          <w:rFonts w:ascii="Times New Roman" w:hAnsi="Times New Roman" w:cs="Times New Roman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, 324-328.</w:t>
                      </w:r>
                    </w:p>
                  </w:txbxContent>
                </v:textbox>
              </v:shape>
            </w:pict>
          </mc:Fallback>
        </mc:AlternateContent>
      </w:r>
      <w:r w:rsidR="004D73E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AF9F67" wp14:editId="3AB75535">
                <wp:simplePos x="0" y="0"/>
                <wp:positionH relativeFrom="column">
                  <wp:posOffset>2276272</wp:posOffset>
                </wp:positionH>
                <wp:positionV relativeFrom="paragraph">
                  <wp:posOffset>3005266</wp:posOffset>
                </wp:positionV>
                <wp:extent cx="2305456" cy="2821021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456" cy="28210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E66C78" w14:textId="4E8052CA" w:rsidR="004D73E2" w:rsidRPr="004847B9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Benefits of a vegan diet</w:t>
                            </w:r>
                          </w:p>
                          <w:p w14:paraId="2BF4E7F3" w14:textId="24426A98" w:rsidR="004D73E2" w:rsidRPr="004847B9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Weight loss.</w:t>
                            </w:r>
                          </w:p>
                          <w:p w14:paraId="23001A12" w14:textId="06D522B2" w:rsidR="004D73E2" w:rsidRPr="004847B9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Healthy heart</w:t>
                            </w:r>
                          </w:p>
                          <w:p w14:paraId="39A0C66E" w14:textId="4C12B1FB" w:rsidR="004D73E2" w:rsidRPr="00D40B41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Lower risk of cancer</w:t>
                            </w:r>
                            <w:r w:rsidR="00D40B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</w:p>
                          <w:p w14:paraId="731D90F3" w14:textId="0B15D152" w:rsidR="004D73E2" w:rsidRPr="00D40B41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Better kidney function</w:t>
                            </w:r>
                            <w:r w:rsidR="00D40B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  <w:p w14:paraId="4747089D" w14:textId="656484C1" w:rsidR="004D73E2" w:rsidRPr="004847B9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Reduced risk of developing Alzheimer’s</w:t>
                            </w:r>
                          </w:p>
                          <w:p w14:paraId="5C45DB85" w14:textId="755D90EA" w:rsidR="004D73E2" w:rsidRPr="004847B9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More physical activity and exercise</w:t>
                            </w:r>
                          </w:p>
                          <w:p w14:paraId="68D49683" w14:textId="73C850EC" w:rsidR="004D73E2" w:rsidRPr="004847B9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4847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Better overall health</w:t>
                            </w:r>
                          </w:p>
                          <w:p w14:paraId="705B7119" w14:textId="77777777" w:rsidR="004D73E2" w:rsidRPr="004847B9" w:rsidRDefault="004D73E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F9F67" id="Text Box 18" o:spid="_x0000_s1037" type="#_x0000_t202" style="position:absolute;left:0;text-align:left;margin-left:179.25pt;margin-top:236.65pt;width:181.55pt;height:222.1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" filled="f" stroked="f" strokeweight=".5pt">
                <v:textbox>
                  <w:txbxContent>
                    <w:p w14:paraId="20E66C78" w14:textId="4E8052CA" w:rsidR="004D73E2" w:rsidRPr="004847B9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Benefits of a vegan diet</w:t>
                      </w:r>
                    </w:p>
                    <w:p w14:paraId="2BF4E7F3" w14:textId="24426A98" w:rsidR="004D73E2" w:rsidRPr="004847B9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Weight loss.</w:t>
                      </w:r>
                    </w:p>
                    <w:p w14:paraId="23001A12" w14:textId="06D522B2" w:rsidR="004D73E2" w:rsidRPr="004847B9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Healthy heart</w:t>
                      </w:r>
                    </w:p>
                    <w:p w14:paraId="39A0C66E" w14:textId="4C12B1FB" w:rsidR="004D73E2" w:rsidRPr="00D40B41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  <w:vertAlign w:val="superscript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Lower risk of cancer</w:t>
                      </w:r>
                      <w:r w:rsidR="00D40B41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  <w:vertAlign w:val="superscript"/>
                        </w:rPr>
                        <w:t>1</w:t>
                      </w:r>
                    </w:p>
                    <w:p w14:paraId="731D90F3" w14:textId="0B15D152" w:rsidR="004D73E2" w:rsidRPr="00D40B41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  <w:vertAlign w:val="superscript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Better kidney function</w:t>
                      </w:r>
                      <w:r w:rsidR="00D40B41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  <w:vertAlign w:val="superscript"/>
                        </w:rPr>
                        <w:t>2</w:t>
                      </w:r>
                    </w:p>
                    <w:p w14:paraId="4747089D" w14:textId="656484C1" w:rsidR="004D73E2" w:rsidRPr="004847B9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Reduced risk of developing Alzheimer’s</w:t>
                      </w:r>
                    </w:p>
                    <w:p w14:paraId="5C45DB85" w14:textId="755D90EA" w:rsidR="004D73E2" w:rsidRPr="004847B9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More physical activity and exercise</w:t>
                      </w:r>
                    </w:p>
                    <w:p w14:paraId="68D49683" w14:textId="73C850EC" w:rsidR="004D73E2" w:rsidRPr="004847B9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4847B9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Better overall health</w:t>
                      </w:r>
                    </w:p>
                    <w:p w14:paraId="705B7119" w14:textId="77777777" w:rsidR="004D73E2" w:rsidRPr="004847B9" w:rsidRDefault="004D73E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73E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5505B7D" wp14:editId="55D5C908">
                <wp:simplePos x="0" y="0"/>
                <wp:positionH relativeFrom="column">
                  <wp:posOffset>2276271</wp:posOffset>
                </wp:positionH>
                <wp:positionV relativeFrom="paragraph">
                  <wp:posOffset>2839896</wp:posOffset>
                </wp:positionV>
                <wp:extent cx="2256669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666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52DD71" id="Straight Connector 1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9.25pt,223.6pt" to="356.95pt,2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" strokecolor="#052f61 [3204]" strokeweight=".5pt">
                <v:stroke joinstyle="miter"/>
              </v:line>
            </w:pict>
          </mc:Fallback>
        </mc:AlternateContent>
      </w:r>
      <w:r w:rsidR="00CE2A3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082004" wp14:editId="354D9FF6">
                <wp:simplePos x="0" y="0"/>
                <wp:positionH relativeFrom="column">
                  <wp:posOffset>2198370</wp:posOffset>
                </wp:positionH>
                <wp:positionV relativeFrom="paragraph">
                  <wp:posOffset>1655877</wp:posOffset>
                </wp:positionV>
                <wp:extent cx="2256763" cy="1614792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6763" cy="16147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95925E" w14:textId="2F1239FE" w:rsidR="00CE2A37" w:rsidRPr="00CE2A37" w:rsidRDefault="00CE2A3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CE2A3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What not to eat</w:t>
                            </w:r>
                          </w:p>
                          <w:p w14:paraId="6947A0AF" w14:textId="2DEA45A9" w:rsidR="00CE2A37" w:rsidRPr="00CE2A37" w:rsidRDefault="00CE2A3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CE2A3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Meat. Poultry. Fish. Seafood. Dairy and its products.  Eggs. Bee products including honey and poll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082004" id="Text Box 15" o:spid="_x0000_s1038" type="#_x0000_t202" style="position:absolute;left:0;text-align:left;margin-left:173.1pt;margin-top:130.4pt;width:177.7pt;height:127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" filled="f" stroked="f" strokeweight="1pt">
                <v:textbox>
                  <w:txbxContent>
                    <w:p w14:paraId="7F95925E" w14:textId="2F1239FE" w:rsidR="00CE2A37" w:rsidRPr="00CE2A37" w:rsidRDefault="00CE2A37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CE2A37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What not to eat</w:t>
                      </w:r>
                    </w:p>
                    <w:p w14:paraId="6947A0AF" w14:textId="2DEA45A9" w:rsidR="00CE2A37" w:rsidRPr="00CE2A37" w:rsidRDefault="00CE2A37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CE2A37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Meat. Poultry. Fish. Seafood. Dairy and its products.  Eggs. Bee products including honey and pollen</w:t>
                      </w:r>
                    </w:p>
                  </w:txbxContent>
                </v:textbox>
              </v:shape>
            </w:pict>
          </mc:Fallback>
        </mc:AlternateContent>
      </w:r>
      <w:r w:rsidR="008C4B0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1A1DCE" wp14:editId="3B8EA409">
                <wp:simplePos x="0" y="0"/>
                <wp:positionH relativeFrom="column">
                  <wp:posOffset>2227783</wp:posOffset>
                </wp:positionH>
                <wp:positionV relativeFrom="paragraph">
                  <wp:posOffset>1611630</wp:posOffset>
                </wp:positionV>
                <wp:extent cx="222758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75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A3BE1D" id="Straight Connector 1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4pt,126.9pt" to="350.8pt,12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" strokecolor="#052f61 [3204]" strokeweight=".5pt">
                <v:stroke joinstyle="miter"/>
              </v:line>
            </w:pict>
          </mc:Fallback>
        </mc:AlternateContent>
      </w:r>
      <w:r w:rsidR="0016393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962EA9" wp14:editId="11770411">
                <wp:simplePos x="0" y="0"/>
                <wp:positionH relativeFrom="column">
                  <wp:posOffset>2169268</wp:posOffset>
                </wp:positionH>
                <wp:positionV relativeFrom="paragraph">
                  <wp:posOffset>77240</wp:posOffset>
                </wp:positionV>
                <wp:extent cx="2227634" cy="1536971"/>
                <wp:effectExtent l="0" t="0" r="0" b="63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7634" cy="15369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605B5A" w14:textId="1EF26ADA" w:rsidR="0016393E" w:rsidRPr="008C4B0A" w:rsidRDefault="0016393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8C4B0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What to eat</w:t>
                            </w:r>
                          </w:p>
                          <w:p w14:paraId="54F9EBE9" w14:textId="18B01678" w:rsidR="0016393E" w:rsidRPr="008C4B0A" w:rsidRDefault="008C4B0A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</w:pPr>
                            <w:r w:rsidRPr="008C4B0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344F0F" w:themeColor="accent4" w:themeShade="80"/>
                                <w:sz w:val="24"/>
                                <w:szCs w:val="24"/>
                              </w:rPr>
                              <w:t>Legumes. Tofu. Tempeh. seitan. Nuts. calcium fortified plant milks. Algae. Nutritional yeast. fruits, vegetables. Sprouted and fermented plant foo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62EA9" id="Text Box 11" o:spid="_x0000_s1039" type="#_x0000_t202" style="position:absolute;left:0;text-align:left;margin-left:170.8pt;margin-top:6.1pt;width:175.4pt;height:12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" filled="f" stroked="f" strokeweight=".5pt">
                <v:textbox>
                  <w:txbxContent>
                    <w:p w14:paraId="4C605B5A" w14:textId="1EF26ADA" w:rsidR="0016393E" w:rsidRPr="008C4B0A" w:rsidRDefault="0016393E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8C4B0A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What to eat</w:t>
                      </w:r>
                    </w:p>
                    <w:p w14:paraId="54F9EBE9" w14:textId="18B01678" w:rsidR="0016393E" w:rsidRPr="008C4B0A" w:rsidRDefault="008C4B0A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</w:pPr>
                      <w:r w:rsidRPr="008C4B0A">
                        <w:rPr>
                          <w:rFonts w:ascii="Times New Roman" w:hAnsi="Times New Roman" w:cs="Times New Roman"/>
                          <w:b/>
                          <w:bCs/>
                          <w:color w:val="344F0F" w:themeColor="accent4" w:themeShade="80"/>
                          <w:sz w:val="24"/>
                          <w:szCs w:val="24"/>
                        </w:rPr>
                        <w:t>Legumes. Tofu. Tempeh. seitan. Nuts. calcium fortified plant milks. Algae. Nutritional yeast. fruits, vegetables. Sprouted and fermented plant foods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6393E" w:rsidRPr="0016393E" w:rsidSect="006F725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08B1E" w14:textId="77777777" w:rsidR="000C6CE6" w:rsidRDefault="000C6CE6" w:rsidP="006F7255">
      <w:pPr>
        <w:spacing w:after="0" w:line="240" w:lineRule="auto"/>
      </w:pPr>
      <w:r>
        <w:separator/>
      </w:r>
    </w:p>
  </w:endnote>
  <w:endnote w:type="continuationSeparator" w:id="0">
    <w:p w14:paraId="6013BA9E" w14:textId="77777777" w:rsidR="000C6CE6" w:rsidRDefault="000C6CE6" w:rsidP="006F7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F4F6B" w14:textId="77777777" w:rsidR="000C6CE6" w:rsidRDefault="000C6CE6" w:rsidP="006F7255">
      <w:pPr>
        <w:spacing w:after="0" w:line="240" w:lineRule="auto"/>
      </w:pPr>
      <w:r>
        <w:separator/>
      </w:r>
    </w:p>
  </w:footnote>
  <w:footnote w:type="continuationSeparator" w:id="0">
    <w:p w14:paraId="58916170" w14:textId="77777777" w:rsidR="000C6CE6" w:rsidRDefault="000C6CE6" w:rsidP="006F7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C0DC8"/>
    <w:multiLevelType w:val="hybridMultilevel"/>
    <w:tmpl w:val="EB8E4B16"/>
    <w:lvl w:ilvl="0" w:tplc="253CD9A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7E7AA7"/>
    <w:multiLevelType w:val="hybridMultilevel"/>
    <w:tmpl w:val="418C1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B6756"/>
    <w:multiLevelType w:val="hybridMultilevel"/>
    <w:tmpl w:val="531A61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3sLQ0NzWwtDQ2sbBQ0lEKTi0uzszPAykwrAUAX8gSACwAAAA="/>
  </w:docVars>
  <w:rsids>
    <w:rsidRoot w:val="006F7255"/>
    <w:rsid w:val="000C6CE6"/>
    <w:rsid w:val="001040D7"/>
    <w:rsid w:val="0016393E"/>
    <w:rsid w:val="001B48CA"/>
    <w:rsid w:val="004847B9"/>
    <w:rsid w:val="004D73E2"/>
    <w:rsid w:val="00526188"/>
    <w:rsid w:val="005B5D06"/>
    <w:rsid w:val="006F7255"/>
    <w:rsid w:val="008C4B0A"/>
    <w:rsid w:val="009436C4"/>
    <w:rsid w:val="00A21067"/>
    <w:rsid w:val="00AD0B19"/>
    <w:rsid w:val="00CC6A23"/>
    <w:rsid w:val="00CE2A37"/>
    <w:rsid w:val="00D40B41"/>
    <w:rsid w:val="00FA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18627"/>
  <w15:chartTrackingRefBased/>
  <w15:docId w15:val="{0570A14C-870D-462F-AF0A-7CFE9F772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2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7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255"/>
  </w:style>
  <w:style w:type="paragraph" w:styleId="Footer">
    <w:name w:val="footer"/>
    <w:basedOn w:val="Normal"/>
    <w:link w:val="FooterChar"/>
    <w:uiPriority w:val="99"/>
    <w:unhideWhenUsed/>
    <w:rsid w:val="006F7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255"/>
  </w:style>
  <w:style w:type="paragraph" w:styleId="ListParagraph">
    <w:name w:val="List Paragraph"/>
    <w:basedOn w:val="Normal"/>
    <w:uiPriority w:val="34"/>
    <w:qFormat/>
    <w:rsid w:val="0016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484DA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A91D8-1B4A-4F05-B9D5-350A4DF0F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JOSEPH MUTEMBEI</cp:lastModifiedBy>
  <cp:revision>7</cp:revision>
  <dcterms:created xsi:type="dcterms:W3CDTF">2021-05-29T19:26:00Z</dcterms:created>
  <dcterms:modified xsi:type="dcterms:W3CDTF">2021-05-29T20:58:00Z</dcterms:modified>
</cp:coreProperties>
</file>